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219e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3ce22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807e5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b15a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b40438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b84add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290006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b03a56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44:52Z</dcterms:created>
  <dcterms:modified xsi:type="dcterms:W3CDTF">2022-01-18T21:44:52Z</dcterms:modified>
</cp:coreProperties>
</file>